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4979585D" w:rsidR="000F2278" w:rsidRDefault="00AD0EC1">
      <w:pPr>
        <w:pStyle w:val="BodyText"/>
      </w:pPr>
      <w:r>
        <w:t>Please do this assignment on your own</w:t>
      </w:r>
      <w:r w:rsidR="00A37358">
        <w:t>. You should not work in partners, and all code must be written by you.</w:t>
      </w:r>
      <w:r>
        <w:t xml:space="preserve"> Gaining experience with JavaScript and the web takes a lot of personal </w:t>
      </w:r>
      <w:proofErr w:type="gramStart"/>
      <w:r>
        <w:t>practice, and</w:t>
      </w:r>
      <w:proofErr w:type="gramEnd"/>
      <w:r>
        <w:t xml:space="preserve">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</w:t>
      </w:r>
      <w:proofErr w:type="gramStart"/>
      <w:r>
        <w:t>how to</w:t>
      </w:r>
      <w:proofErr w:type="gramEnd"/>
      <w:r>
        <w:t xml:space="preserve"> setup and run the tests: </w:t>
      </w:r>
      <w:hyperlink r:id="rId7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43541D" w:rsidP="00A37358">
      <w:pPr>
        <w:pStyle w:val="BodyText"/>
        <w:ind w:firstLine="720"/>
      </w:pPr>
      <w:hyperlink r:id="rId8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63EF506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7A593B">
        <w:t>16.13.2</w:t>
      </w:r>
      <w:r>
        <w:t xml:space="preserve">, although any </w:t>
      </w:r>
      <w:r w:rsidR="007A593B">
        <w:t>16.x.x</w:t>
      </w:r>
      <w:r>
        <w:t xml:space="preserve"> version should work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lastRenderedPageBreak/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2EF87982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cases.js</w:t>
      </w:r>
      <w:bookmarkEnd w:id="5"/>
      <w:r>
        <w:t xml:space="preserve"> and Pass All Unit Tests</w:t>
      </w:r>
    </w:p>
    <w:p w14:paraId="62CA05A9" w14:textId="6CABD416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. 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lastRenderedPageBreak/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9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lastRenderedPageBreak/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0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2C45F" w14:textId="77777777" w:rsidR="0043541D" w:rsidRDefault="0043541D">
      <w:pPr>
        <w:spacing w:after="0"/>
      </w:pPr>
      <w:r>
        <w:separator/>
      </w:r>
    </w:p>
  </w:endnote>
  <w:endnote w:type="continuationSeparator" w:id="0">
    <w:p w14:paraId="12EFC7A6" w14:textId="77777777" w:rsidR="0043541D" w:rsidRDefault="00435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4D2E8" w14:textId="77777777" w:rsidR="0043541D" w:rsidRDefault="0043541D">
      <w:r>
        <w:separator/>
      </w:r>
    </w:p>
  </w:footnote>
  <w:footnote w:type="continuationSeparator" w:id="0">
    <w:p w14:paraId="3DFD7FA7" w14:textId="77777777" w:rsidR="0043541D" w:rsidRDefault="00435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2278"/>
    <w:rsid w:val="003910ED"/>
    <w:rsid w:val="0043541D"/>
    <w:rsid w:val="004E29B3"/>
    <w:rsid w:val="00590D07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RuLrmVDO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microsoft/vscode-recipes/tree/master/debugging-jest-tes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ttier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Humphrey</cp:lastModifiedBy>
  <cp:revision>7</cp:revision>
  <dcterms:created xsi:type="dcterms:W3CDTF">2020-09-09T15:47:00Z</dcterms:created>
  <dcterms:modified xsi:type="dcterms:W3CDTF">2022-01-28T21:26:00Z</dcterms:modified>
</cp:coreProperties>
</file>